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tronics Engineer position at [Company Name] in France, Paris. As a highly motivated and technically proficient professional with a passion for integrating mechanical, electrical, and software systems, I am eager to contribute my expertise to your organization’s innovative projects. The opportunity to work as a Mechatronics Engineer in France Paris—a hub of technological advancement and industrial excellence—aligns perfectly with my career aspirations and technical skills.</w:t>
      </w:r>
    </w:p>
    <w:p>
      <w:pPr>
        <w:pStyle w:val="BodyText"/>
      </w:pPr>
      <w:r>
        <w:t xml:space="preserve">With [X years] of experience in mechatronics engineering, I have developed a strong foundation in designing, developing, and optimizing automated systems that bridge the gap between mechanical components and intelligent software solutions. My background includes working on cutting-edge projects ranging from industrial automation to robotics, where I consistently delivered results that enhanced efficiency, precision, and sustainability. The dynamic environment of France Paris has always inspired me to push the boundaries of what is possible in mechatronics, and I am confident that my skills will add value to your team.</w:t>
      </w:r>
    </w:p>
    <w:bookmarkStart w:id="20" w:name="X39a86f463d9bf661b8587eabaa095c829691a7f"/>
    <w:p>
      <w:pPr>
        <w:pStyle w:val="Heading2"/>
      </w:pPr>
      <w:r>
        <w:t xml:space="preserve">Technical Expertise and Professional Achievements</w:t>
      </w:r>
    </w:p>
    <w:p>
      <w:pPr>
        <w:pStyle w:val="FirstParagraph"/>
      </w:pPr>
      <w:r>
        <w:t xml:space="preserve">As a Mechatronics Engineer, my career has been defined by a commitment to innovation and problem-solving. I hold a [Degree in Mechatronics Engineering or related field] from [University Name], where I specialized in control systems, robotics, and embedded programming. This academic foundation has equipped me with the technical depth required to tackle complex challenges in modern engineering environments. In my previous roles at [Previous Company Names], I led projects that involved the design of automated manufacturing lines, integration of sensor networks, and development of real-time control algorithms.</w:t>
      </w:r>
    </w:p>
    <w:p>
      <w:pPr>
        <w:pStyle w:val="BodyText"/>
      </w:pPr>
      <w:r>
        <w:t xml:space="preserve">One notable achievement was my work on a robotic assembly system for [specific industry, e.g., automotive or aerospace], where I optimized the coordination between mechanical actuators and software controllers to reduce production downtime by 25%. This project required close collaboration with cross-functional teams, including electrical engineers and software developers, to ensure seamless integration of hardware and software components. My ability to balance technical rigor with creative thinking has consistently allowed me to deliver solutions that meet both performance and cost targets.</w:t>
      </w:r>
    </w:p>
    <w:bookmarkEnd w:id="20"/>
    <w:bookmarkStart w:id="21" w:name="X3ec941985c043d2edbae8d8363d001254306b90"/>
    <w:p>
      <w:pPr>
        <w:pStyle w:val="Heading2"/>
      </w:pPr>
      <w:r>
        <w:t xml:space="preserve">Understanding the Mechatronics Landscape in France Paris</w:t>
      </w:r>
    </w:p>
    <w:p>
      <w:pPr>
        <w:pStyle w:val="FirstParagraph"/>
      </w:pPr>
      <w:r>
        <w:t xml:space="preserve">The mechatronics industry in France Paris is at the forefront of technological innovation, driven by a strong emphasis on sustainability, digital transformation, and Industry 4.0. As a Mechatronics Engineer, I am particularly drawn to the opportunities available in this region to work on projects that align with these global trends. For instance, I have followed closely the advancements in smart manufacturing and energy-efficient systems pioneered by companies such as [specific French companies or institutions], and I am eager to contribute my skills to similar initiatives.</w:t>
      </w:r>
    </w:p>
    <w:p>
      <w:pPr>
        <w:pStyle w:val="BodyText"/>
      </w:pPr>
      <w:r>
        <w:t xml:space="preserve">France Paris also offers a unique blend of traditional engineering excellence and forward-thinking innovation. The city is home to numerous research institutions, startups, and multinational corporations that are redefining the future of automation and robotics. My experience in [mention specific skills or technologies, e.g., PLC programming, CAD design, or IoT integration] has prepared me to thrive in such an environment. I am particularly interested in exploring how mechatronics can drive sustainable solutions for urban infrastructure, renewable energy systems, and advanced manufacturing processes.</w:t>
      </w:r>
    </w:p>
    <w:bookmarkEnd w:id="21"/>
    <w:bookmarkStart w:id="22" w:name="adaptability-and-cultural-fit"/>
    <w:p>
      <w:pPr>
        <w:pStyle w:val="Heading2"/>
      </w:pPr>
      <w:r>
        <w:t xml:space="preserve">Adaptability and Cultural Fit</w:t>
      </w:r>
    </w:p>
    <w:p>
      <w:pPr>
        <w:pStyle w:val="FirstParagraph"/>
      </w:pPr>
      <w:r>
        <w:t xml:space="preserve">As a Mechatronics Engineer with a global perspective, I have worked in multicultural teams across different regions. This experience has honed my ability to communicate effectively, adapt to diverse work environments, and embrace new challenges. In France Paris, where collaboration and technical precision are highly valued, I am confident that my proactive approach and attention to detail will enable me to contribute meaningfully from day one.</w:t>
      </w:r>
    </w:p>
    <w:p>
      <w:pPr>
        <w:pStyle w:val="BodyText"/>
      </w:pPr>
      <w:r>
        <w:t xml:space="preserve">Additionally, I have a strong interest in French culture and language. While my professional background is rooted in English-speaking environments, I have been actively studying French to better connect with the local industry and community. This commitment reflects my genuine enthusiasm for working in France Paris and my desire to fully integrate into the professional landscape here.</w:t>
      </w:r>
    </w:p>
    <w:bookmarkEnd w:id="22"/>
    <w:bookmarkStart w:id="23" w:name="why-company-name"/>
    <w:p>
      <w:pPr>
        <w:pStyle w:val="Heading2"/>
      </w:pPr>
      <w:r>
        <w:t xml:space="preserve">Why [Company Name]?</w:t>
      </w:r>
    </w:p>
    <w:p>
      <w:pPr>
        <w:pStyle w:val="FirstParagraph"/>
      </w:pPr>
      <w:r>
        <w:t xml:space="preserve">I am particularly drawn to [Company Name] because of its reputation as a leader in [specific industry or technology, e.g., automation, renewable energy, or robotics]. The company’s focus on innovation and its dedication to creating sustainable solutions resonate deeply with my own professional values. I am especially impressed by your recent projects in [mention a specific project or initiative], which exemplify the kind of forward-thinking engineering that I am eager to be part of.</w:t>
      </w:r>
    </w:p>
    <w:p>
      <w:pPr>
        <w:pStyle w:val="BodyText"/>
      </w:pPr>
      <w:r>
        <w:t xml:space="preserve">As a Mechatronics Engineer, I thrive in environments where creativity and technical expertise are combined to solve real-world problems. I am confident that my skills in system design, automation, and project management will align with [Company Name]’s goals. Furthermore, I am excited about the possibility of contributing to the growth of your team while continuing to learn from the rich engineering heritage of France Paris.</w:t>
      </w:r>
    </w:p>
    <w:bookmarkEnd w:id="23"/>
    <w:bookmarkStart w:id="24" w:name="conclusion"/>
    <w:p>
      <w:pPr>
        <w:pStyle w:val="Heading2"/>
      </w:pPr>
      <w:r>
        <w:t xml:space="preserve">Conclusion</w:t>
      </w:r>
    </w:p>
    <w:p>
      <w:pPr>
        <w:pStyle w:val="FirstParagraph"/>
      </w:pPr>
      <w:r>
        <w:t xml:space="preserve">In conclusion, I would be thrilled to bring my expertise as a Mechatronics Engineer to [Company Name] in France Paris. I am confident that my technical background, problem-solving mindset, and passion for innovation make me a strong candidate for this role.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2T04:15:14Z</dcterms:created>
  <dcterms:modified xsi:type="dcterms:W3CDTF">2026-07-22T04:15:14Z</dcterms:modified>
</cp:coreProperties>
</file>

<file path=docProps/custom.xml><?xml version="1.0" encoding="utf-8"?>
<Properties xmlns="http://schemas.openxmlformats.org/officeDocument/2006/custom-properties" xmlns:vt="http://schemas.openxmlformats.org/officeDocument/2006/docPropsVTypes"/>
</file>